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483" w:rsidRDefault="00CD1D93" w:rsidP="004C0A7E">
      <w:pPr>
        <w:pStyle w:val="Heading1"/>
        <w:jc w:val="center"/>
        <w:rPr>
          <w:sz w:val="28"/>
          <w:szCs w:val="28"/>
        </w:rPr>
      </w:pPr>
      <w:r>
        <w:rPr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4384" behindDoc="0" locked="0" layoutInCell="1" allowOverlap="1" wp14:anchorId="5A476834" wp14:editId="0075828A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798830" cy="683895"/>
            <wp:effectExtent l="0" t="0" r="1270" b="190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24"/>
                    <a:stretch/>
                  </pic:blipFill>
                  <pic:spPr bwMode="auto">
                    <a:xfrm flipH="1">
                      <a:off x="0" y="0"/>
                      <a:ext cx="798830" cy="68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631C">
        <w:rPr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2336" behindDoc="0" locked="0" layoutInCell="1" allowOverlap="1" wp14:anchorId="72CB1465" wp14:editId="73DA6D7C">
            <wp:simplePos x="0" y="0"/>
            <wp:positionH relativeFrom="margin">
              <wp:posOffset>0</wp:posOffset>
            </wp:positionH>
            <wp:positionV relativeFrom="paragraph">
              <wp:posOffset>34925</wp:posOffset>
            </wp:positionV>
            <wp:extent cx="3756025" cy="736600"/>
            <wp:effectExtent l="0" t="0" r="0" b="6350"/>
            <wp:wrapThrough wrapText="bothSides">
              <wp:wrapPolygon edited="0">
                <wp:start x="0" y="0"/>
                <wp:lineTo x="0" y="21228"/>
                <wp:lineTo x="21472" y="21228"/>
                <wp:lineTo x="21472" y="0"/>
                <wp:lineTo x="0" y="0"/>
              </wp:wrapPolygon>
            </wp:wrapThrough>
            <wp:docPr id="3" name="Picture 4" descr="Banner APlus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anner APlus RG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25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483">
        <w:rPr>
          <w:sz w:val="28"/>
          <w:szCs w:val="28"/>
        </w:rPr>
        <w:t>Royal Oak</w:t>
      </w:r>
      <w:r w:rsidR="00D77483" w:rsidRPr="008E7E0D">
        <w:rPr>
          <w:sz w:val="28"/>
          <w:szCs w:val="28"/>
        </w:rPr>
        <w:t xml:space="preserve"> </w:t>
      </w:r>
    </w:p>
    <w:p w:rsidR="00D77483" w:rsidRPr="008E7E0D" w:rsidRDefault="008D79D6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Kea Club</w:t>
      </w: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Sign In Sheet</w:t>
      </w:r>
      <w:bookmarkStart w:id="0" w:name="_GoBack"/>
      <w:bookmarkEnd w:id="0"/>
    </w:p>
    <w:p w:rsidR="00D77483" w:rsidRPr="00537275" w:rsidRDefault="00D77483" w:rsidP="004C0A7E"/>
    <w:p w:rsidR="00D77483" w:rsidRDefault="00D77483" w:rsidP="004C0A7E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sz w:val="18"/>
          <w:szCs w:val="18"/>
        </w:rPr>
      </w:pPr>
      <w:r w:rsidRPr="0004298D">
        <w:rPr>
          <w:rFonts w:ascii="Tahoma" w:hAnsi="Tahoma" w:cs="Tahoma"/>
          <w:b/>
          <w:bCs/>
        </w:rPr>
        <w:t>Date: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Cs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date}}</w:t>
      </w:r>
      <w:r w:rsidRPr="00E04710">
        <w:rPr>
          <w:rFonts w:ascii="Tahoma" w:hAnsi="Tahoma" w:cs="Tahoma"/>
          <w:bCs/>
          <w:u w:val="single"/>
        </w:rPr>
        <w:tab/>
      </w:r>
      <w:r>
        <w:rPr>
          <w:rFonts w:ascii="Tahoma" w:hAnsi="Tahoma" w:cs="Tahoma"/>
          <w:sz w:val="18"/>
          <w:szCs w:val="18"/>
        </w:rPr>
        <w:tab/>
      </w:r>
      <w:r w:rsidRPr="0004298D">
        <w:rPr>
          <w:rFonts w:ascii="Tahoma" w:hAnsi="Tahoma" w:cs="Tahoma"/>
          <w:b/>
          <w:bCs/>
        </w:rPr>
        <w:t>Activity:</w:t>
      </w:r>
      <w:r>
        <w:rPr>
          <w:rFonts w:ascii="Tahoma" w:hAnsi="Tahoma" w:cs="Tahoma"/>
          <w:sz w:val="18"/>
          <w:szCs w:val="18"/>
        </w:rPr>
        <w:tab/>
      </w:r>
      <w:r w:rsidRPr="00E04710">
        <w:rPr>
          <w:rFonts w:ascii="Tahoma" w:hAnsi="Tahoma" w:cs="Tahoma"/>
          <w:sz w:val="18"/>
          <w:szCs w:val="18"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activity}}</w:t>
      </w:r>
      <w:r w:rsidRPr="00E04710">
        <w:rPr>
          <w:rFonts w:ascii="Tahoma" w:hAnsi="Tahoma" w:cs="Tahoma"/>
          <w:sz w:val="18"/>
          <w:szCs w:val="18"/>
          <w:u w:val="single"/>
        </w:rPr>
        <w:tab/>
      </w:r>
    </w:p>
    <w:p w:rsidR="00D77483" w:rsidRPr="0004298D" w:rsidRDefault="00D77483" w:rsidP="004C0A7E">
      <w:pPr>
        <w:tabs>
          <w:tab w:val="left" w:pos="4640"/>
        </w:tabs>
        <w:rPr>
          <w:rFonts w:ascii="Tahoma" w:hAnsi="Tahoma" w:cs="Tahoma"/>
          <w:sz w:val="18"/>
          <w:szCs w:val="18"/>
        </w:rPr>
      </w:pPr>
    </w:p>
    <w:p w:rsidR="00D77483" w:rsidRPr="0004298D" w:rsidRDefault="008D79D6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Kea</w:t>
      </w:r>
      <w:r w:rsidR="00D77483" w:rsidRPr="0004298D">
        <w:rPr>
          <w:rFonts w:ascii="Tahoma" w:hAnsi="Tahoma" w:cs="Tahoma"/>
          <w:b/>
          <w:bCs/>
        </w:rPr>
        <w:t xml:space="preserve">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8B3203" w:rsidRP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8B3203" w:rsidRDefault="008B320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Default="00D77483" w:rsidP="00D77483"/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t>If your cub is not listed above, please turn over and add their details on the back of this sheet.</w:t>
      </w:r>
    </w:p>
    <w:p w:rsidR="00D77483" w:rsidRDefault="00D77483" w:rsidP="00D77483">
      <w:r>
        <w:br w:type="page"/>
      </w:r>
    </w:p>
    <w:p w:rsidR="00D77483" w:rsidRDefault="008D79D6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lastRenderedPageBreak/>
        <w:t>Kea</w:t>
      </w:r>
      <w:r w:rsidR="00D77483" w:rsidRPr="00D77483">
        <w:rPr>
          <w:rFonts w:ascii="Tahoma" w:hAnsi="Tahoma" w:cs="Tahoma"/>
          <w:b/>
          <w:bCs/>
        </w:rPr>
        <w:t xml:space="preserve"> Prosp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D77483" w:rsidRDefault="00D7748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Cs/>
        </w:rPr>
      </w:pPr>
    </w:p>
    <w:p w:rsidR="00D77483" w:rsidRPr="00D77483" w:rsidRDefault="00D77483" w:rsidP="00D77483">
      <w:pPr>
        <w:rPr>
          <w:b/>
        </w:rPr>
      </w:pPr>
    </w:p>
    <w:p w:rsidR="00D77483" w:rsidRPr="00D77483" w:rsidRDefault="00D77483" w:rsidP="00D77483"/>
    <w:sectPr w:rsidR="00D77483" w:rsidRPr="00D77483" w:rsidSect="00D77483">
      <w:footerReference w:type="default" r:id="rId9"/>
      <w:pgSz w:w="11907" w:h="16839" w:code="9"/>
      <w:pgMar w:top="340" w:right="340" w:bottom="567" w:left="34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45B" w:rsidRDefault="0091345B">
      <w:r>
        <w:separator/>
      </w:r>
    </w:p>
  </w:endnote>
  <w:endnote w:type="continuationSeparator" w:id="0">
    <w:p w:rsidR="0091345B" w:rsidRDefault="00913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176" w:rsidRDefault="008B3203" w:rsidP="008B3203">
    <w:pPr>
      <w:pStyle w:val="Footer"/>
      <w:jc w:val="center"/>
    </w:pPr>
    <w:r w:rsidRPr="008B3203">
      <w:rPr>
        <w:noProof/>
        <w:lang w:val="en-NZ" w:eastAsia="en-NZ"/>
      </w:rPr>
      <w:drawing>
        <wp:inline distT="0" distB="0" distL="0" distR="0">
          <wp:extent cx="6153150" cy="638175"/>
          <wp:effectExtent l="0" t="0" r="0" b="952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45B" w:rsidRDefault="0091345B">
      <w:r>
        <w:separator/>
      </w:r>
    </w:p>
  </w:footnote>
  <w:footnote w:type="continuationSeparator" w:id="0">
    <w:p w:rsidR="0091345B" w:rsidRDefault="009134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319FC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35C4A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45611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D77DF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IwN7YwMDMAAiUdpeDU4uLM/DyQAmPTWgABNOmgLQAAAA=="/>
  </w:docVars>
  <w:rsids>
    <w:rsidRoot w:val="00267AA2"/>
    <w:rsid w:val="00000B5E"/>
    <w:rsid w:val="000174F0"/>
    <w:rsid w:val="0002345E"/>
    <w:rsid w:val="0004298D"/>
    <w:rsid w:val="00052806"/>
    <w:rsid w:val="00063F2A"/>
    <w:rsid w:val="00081024"/>
    <w:rsid w:val="000832F7"/>
    <w:rsid w:val="00084B10"/>
    <w:rsid w:val="000A0789"/>
    <w:rsid w:val="000C293B"/>
    <w:rsid w:val="000D3131"/>
    <w:rsid w:val="000D61D0"/>
    <w:rsid w:val="000D78B5"/>
    <w:rsid w:val="000E0312"/>
    <w:rsid w:val="000F00FF"/>
    <w:rsid w:val="000F0C93"/>
    <w:rsid w:val="000F17A4"/>
    <w:rsid w:val="00105176"/>
    <w:rsid w:val="00105331"/>
    <w:rsid w:val="00107E98"/>
    <w:rsid w:val="0012153D"/>
    <w:rsid w:val="001219CA"/>
    <w:rsid w:val="00123A2B"/>
    <w:rsid w:val="001325BC"/>
    <w:rsid w:val="00144F3B"/>
    <w:rsid w:val="001647B0"/>
    <w:rsid w:val="00172755"/>
    <w:rsid w:val="0017543E"/>
    <w:rsid w:val="00175712"/>
    <w:rsid w:val="00194BC6"/>
    <w:rsid w:val="001A737C"/>
    <w:rsid w:val="001C627C"/>
    <w:rsid w:val="001E7712"/>
    <w:rsid w:val="001E7E51"/>
    <w:rsid w:val="001F7EC4"/>
    <w:rsid w:val="002013FC"/>
    <w:rsid w:val="00202A0A"/>
    <w:rsid w:val="00233D0D"/>
    <w:rsid w:val="002465D0"/>
    <w:rsid w:val="002471BA"/>
    <w:rsid w:val="00267AA2"/>
    <w:rsid w:val="00272E8C"/>
    <w:rsid w:val="00275863"/>
    <w:rsid w:val="00280437"/>
    <w:rsid w:val="002827BC"/>
    <w:rsid w:val="00282E67"/>
    <w:rsid w:val="00290D33"/>
    <w:rsid w:val="002940C6"/>
    <w:rsid w:val="002B1914"/>
    <w:rsid w:val="002B49E7"/>
    <w:rsid w:val="002C3784"/>
    <w:rsid w:val="002C4D01"/>
    <w:rsid w:val="002D7373"/>
    <w:rsid w:val="002E1FE7"/>
    <w:rsid w:val="002E4D45"/>
    <w:rsid w:val="00306019"/>
    <w:rsid w:val="00307BFC"/>
    <w:rsid w:val="0031082F"/>
    <w:rsid w:val="00312E4F"/>
    <w:rsid w:val="00315FCA"/>
    <w:rsid w:val="0032541F"/>
    <w:rsid w:val="00326ECD"/>
    <w:rsid w:val="003276A4"/>
    <w:rsid w:val="003359D2"/>
    <w:rsid w:val="00350ACE"/>
    <w:rsid w:val="00354D6B"/>
    <w:rsid w:val="00357B95"/>
    <w:rsid w:val="00382158"/>
    <w:rsid w:val="00384AA8"/>
    <w:rsid w:val="003A279C"/>
    <w:rsid w:val="003A5BA7"/>
    <w:rsid w:val="003A61E9"/>
    <w:rsid w:val="003B0CF6"/>
    <w:rsid w:val="003D0EEA"/>
    <w:rsid w:val="003D2D7C"/>
    <w:rsid w:val="003E6E33"/>
    <w:rsid w:val="003F326B"/>
    <w:rsid w:val="003F7EE9"/>
    <w:rsid w:val="00424736"/>
    <w:rsid w:val="00430A27"/>
    <w:rsid w:val="00450A27"/>
    <w:rsid w:val="0045550C"/>
    <w:rsid w:val="004560DA"/>
    <w:rsid w:val="004568F2"/>
    <w:rsid w:val="00457E62"/>
    <w:rsid w:val="00467762"/>
    <w:rsid w:val="00480F1C"/>
    <w:rsid w:val="00484582"/>
    <w:rsid w:val="00497755"/>
    <w:rsid w:val="004B0104"/>
    <w:rsid w:val="004B081E"/>
    <w:rsid w:val="004B5F62"/>
    <w:rsid w:val="004C1FEB"/>
    <w:rsid w:val="004D238A"/>
    <w:rsid w:val="004E124D"/>
    <w:rsid w:val="004F27E8"/>
    <w:rsid w:val="0050558C"/>
    <w:rsid w:val="005141BE"/>
    <w:rsid w:val="00537275"/>
    <w:rsid w:val="0054009E"/>
    <w:rsid w:val="00545FDA"/>
    <w:rsid w:val="005509A5"/>
    <w:rsid w:val="00555155"/>
    <w:rsid w:val="00556EB5"/>
    <w:rsid w:val="0056172D"/>
    <w:rsid w:val="00575DBE"/>
    <w:rsid w:val="00586790"/>
    <w:rsid w:val="005A3084"/>
    <w:rsid w:val="005B555F"/>
    <w:rsid w:val="005C651C"/>
    <w:rsid w:val="005E0851"/>
    <w:rsid w:val="0060725F"/>
    <w:rsid w:val="006077E6"/>
    <w:rsid w:val="00614688"/>
    <w:rsid w:val="00614BD7"/>
    <w:rsid w:val="0062089A"/>
    <w:rsid w:val="00620EC1"/>
    <w:rsid w:val="006304FA"/>
    <w:rsid w:val="0063684C"/>
    <w:rsid w:val="00640014"/>
    <w:rsid w:val="0065214A"/>
    <w:rsid w:val="006522DC"/>
    <w:rsid w:val="0067403C"/>
    <w:rsid w:val="0067473E"/>
    <w:rsid w:val="00674E5A"/>
    <w:rsid w:val="00690F53"/>
    <w:rsid w:val="006B2330"/>
    <w:rsid w:val="006C7685"/>
    <w:rsid w:val="006D326E"/>
    <w:rsid w:val="006E1340"/>
    <w:rsid w:val="006F3BB5"/>
    <w:rsid w:val="00710ED7"/>
    <w:rsid w:val="00711E98"/>
    <w:rsid w:val="00713654"/>
    <w:rsid w:val="0071519A"/>
    <w:rsid w:val="00721F6C"/>
    <w:rsid w:val="007574DC"/>
    <w:rsid w:val="007A2BDC"/>
    <w:rsid w:val="007A631C"/>
    <w:rsid w:val="007C104E"/>
    <w:rsid w:val="007C2A8B"/>
    <w:rsid w:val="007C30B9"/>
    <w:rsid w:val="007D011E"/>
    <w:rsid w:val="007E0645"/>
    <w:rsid w:val="007E775B"/>
    <w:rsid w:val="00801C03"/>
    <w:rsid w:val="0080226D"/>
    <w:rsid w:val="00810F86"/>
    <w:rsid w:val="008171C4"/>
    <w:rsid w:val="0083222C"/>
    <w:rsid w:val="00835E06"/>
    <w:rsid w:val="008520DC"/>
    <w:rsid w:val="008539ED"/>
    <w:rsid w:val="0087232B"/>
    <w:rsid w:val="00881574"/>
    <w:rsid w:val="0089106D"/>
    <w:rsid w:val="008A2172"/>
    <w:rsid w:val="008A6CDC"/>
    <w:rsid w:val="008B0D2D"/>
    <w:rsid w:val="008B2239"/>
    <w:rsid w:val="008B3203"/>
    <w:rsid w:val="008C3887"/>
    <w:rsid w:val="008C4A8F"/>
    <w:rsid w:val="008D0DE4"/>
    <w:rsid w:val="008D0F89"/>
    <w:rsid w:val="008D6FCF"/>
    <w:rsid w:val="008D79D6"/>
    <w:rsid w:val="008E20B6"/>
    <w:rsid w:val="008E53EF"/>
    <w:rsid w:val="008E7E0D"/>
    <w:rsid w:val="008F28E3"/>
    <w:rsid w:val="008F4BB3"/>
    <w:rsid w:val="00902C49"/>
    <w:rsid w:val="0091152C"/>
    <w:rsid w:val="0091345B"/>
    <w:rsid w:val="00925EF4"/>
    <w:rsid w:val="00943486"/>
    <w:rsid w:val="00957AFF"/>
    <w:rsid w:val="00966164"/>
    <w:rsid w:val="009737A3"/>
    <w:rsid w:val="009766DF"/>
    <w:rsid w:val="009813FE"/>
    <w:rsid w:val="00987103"/>
    <w:rsid w:val="009A294B"/>
    <w:rsid w:val="009B6C85"/>
    <w:rsid w:val="009B6DB2"/>
    <w:rsid w:val="009C0573"/>
    <w:rsid w:val="009C3A22"/>
    <w:rsid w:val="009D2379"/>
    <w:rsid w:val="009F2AD7"/>
    <w:rsid w:val="00A17383"/>
    <w:rsid w:val="00A2393B"/>
    <w:rsid w:val="00A23AC7"/>
    <w:rsid w:val="00A258EA"/>
    <w:rsid w:val="00A26CF0"/>
    <w:rsid w:val="00A319C4"/>
    <w:rsid w:val="00A34696"/>
    <w:rsid w:val="00A52221"/>
    <w:rsid w:val="00A5698C"/>
    <w:rsid w:val="00A81615"/>
    <w:rsid w:val="00A860BA"/>
    <w:rsid w:val="00A86388"/>
    <w:rsid w:val="00A87901"/>
    <w:rsid w:val="00A91A8F"/>
    <w:rsid w:val="00A91B8D"/>
    <w:rsid w:val="00A9297A"/>
    <w:rsid w:val="00AC4EAC"/>
    <w:rsid w:val="00AD2FC6"/>
    <w:rsid w:val="00AD7509"/>
    <w:rsid w:val="00AE757D"/>
    <w:rsid w:val="00B05415"/>
    <w:rsid w:val="00B217AE"/>
    <w:rsid w:val="00B2374B"/>
    <w:rsid w:val="00B35811"/>
    <w:rsid w:val="00B35BD9"/>
    <w:rsid w:val="00B5534F"/>
    <w:rsid w:val="00B74767"/>
    <w:rsid w:val="00B87779"/>
    <w:rsid w:val="00B96D2A"/>
    <w:rsid w:val="00BA05E1"/>
    <w:rsid w:val="00BA3D76"/>
    <w:rsid w:val="00BA54B4"/>
    <w:rsid w:val="00BB4A77"/>
    <w:rsid w:val="00BC0DBA"/>
    <w:rsid w:val="00BD0317"/>
    <w:rsid w:val="00BD381F"/>
    <w:rsid w:val="00BD651F"/>
    <w:rsid w:val="00BD7FEB"/>
    <w:rsid w:val="00C01E0C"/>
    <w:rsid w:val="00C02B77"/>
    <w:rsid w:val="00C03656"/>
    <w:rsid w:val="00C11D21"/>
    <w:rsid w:val="00C2270C"/>
    <w:rsid w:val="00C36B56"/>
    <w:rsid w:val="00C509B4"/>
    <w:rsid w:val="00C63B56"/>
    <w:rsid w:val="00C67EB4"/>
    <w:rsid w:val="00C70D94"/>
    <w:rsid w:val="00C803C8"/>
    <w:rsid w:val="00C912EF"/>
    <w:rsid w:val="00CA684A"/>
    <w:rsid w:val="00CB084F"/>
    <w:rsid w:val="00CC1D10"/>
    <w:rsid w:val="00CC231A"/>
    <w:rsid w:val="00CC2996"/>
    <w:rsid w:val="00CD0E6E"/>
    <w:rsid w:val="00CD1D93"/>
    <w:rsid w:val="00CE7A0C"/>
    <w:rsid w:val="00D01859"/>
    <w:rsid w:val="00D13B9B"/>
    <w:rsid w:val="00D14E5E"/>
    <w:rsid w:val="00D21BC6"/>
    <w:rsid w:val="00D27800"/>
    <w:rsid w:val="00D3536E"/>
    <w:rsid w:val="00D53BE5"/>
    <w:rsid w:val="00D6155D"/>
    <w:rsid w:val="00D77483"/>
    <w:rsid w:val="00D86B58"/>
    <w:rsid w:val="00DA4305"/>
    <w:rsid w:val="00DB2EDD"/>
    <w:rsid w:val="00DB30CD"/>
    <w:rsid w:val="00DC3A9C"/>
    <w:rsid w:val="00DC7353"/>
    <w:rsid w:val="00DC74C3"/>
    <w:rsid w:val="00DD054A"/>
    <w:rsid w:val="00DE2D95"/>
    <w:rsid w:val="00DF1886"/>
    <w:rsid w:val="00DF2A49"/>
    <w:rsid w:val="00DF5DDE"/>
    <w:rsid w:val="00E04710"/>
    <w:rsid w:val="00E2076D"/>
    <w:rsid w:val="00E24F4E"/>
    <w:rsid w:val="00E3604B"/>
    <w:rsid w:val="00E40FBF"/>
    <w:rsid w:val="00E46022"/>
    <w:rsid w:val="00E46410"/>
    <w:rsid w:val="00E5418D"/>
    <w:rsid w:val="00E62802"/>
    <w:rsid w:val="00E65A94"/>
    <w:rsid w:val="00E6657B"/>
    <w:rsid w:val="00E67F8A"/>
    <w:rsid w:val="00E84B66"/>
    <w:rsid w:val="00E95658"/>
    <w:rsid w:val="00E965C2"/>
    <w:rsid w:val="00EA32F5"/>
    <w:rsid w:val="00EE0703"/>
    <w:rsid w:val="00EE2F2A"/>
    <w:rsid w:val="00EE6694"/>
    <w:rsid w:val="00EF29E7"/>
    <w:rsid w:val="00F16C0F"/>
    <w:rsid w:val="00F20751"/>
    <w:rsid w:val="00F22548"/>
    <w:rsid w:val="00F23DA8"/>
    <w:rsid w:val="00F2443E"/>
    <w:rsid w:val="00F24AD6"/>
    <w:rsid w:val="00F27647"/>
    <w:rsid w:val="00F3558C"/>
    <w:rsid w:val="00F46B1C"/>
    <w:rsid w:val="00F54941"/>
    <w:rsid w:val="00F810C4"/>
    <w:rsid w:val="00F82858"/>
    <w:rsid w:val="00F83EAA"/>
    <w:rsid w:val="00F93EBF"/>
    <w:rsid w:val="00FA73AA"/>
    <w:rsid w:val="00FB0291"/>
    <w:rsid w:val="00FC5101"/>
    <w:rsid w:val="00FD4789"/>
    <w:rsid w:val="00FE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B38D639"/>
  <w15:docId w15:val="{6B03442A-50A3-4633-872C-F4F1097D6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E5E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rsid w:val="004B5F62"/>
    <w:pPr>
      <w:outlineLvl w:val="0"/>
    </w:pPr>
    <w:rPr>
      <w:rFonts w:ascii="Tahoma" w:hAnsi="Tahoma" w:cs="Tahoma"/>
      <w:b/>
      <w:bCs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F29E7"/>
    <w:pPr>
      <w:outlineLvl w:val="1"/>
    </w:pPr>
    <w:rPr>
      <w:rFonts w:ascii="Tahoma" w:hAnsi="Tahoma" w:cs="Tahoma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02345E"/>
    <w:pPr>
      <w:jc w:val="center"/>
      <w:outlineLvl w:val="2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US" w:eastAsia="ko-KR"/>
    </w:rPr>
  </w:style>
  <w:style w:type="character" w:customStyle="1" w:styleId="Heading2Char">
    <w:name w:val="Heading 2 Char"/>
    <w:link w:val="Heading2"/>
    <w:locked/>
    <w:rsid w:val="00EF29E7"/>
    <w:rPr>
      <w:rFonts w:ascii="Tahoma" w:eastAsia="Batang" w:hAnsi="Tahoma" w:cs="Tahoma"/>
      <w:b/>
      <w:bCs/>
      <w:sz w:val="24"/>
      <w:szCs w:val="24"/>
      <w:lang w:val="en-US" w:eastAsia="ko-KR"/>
    </w:rPr>
  </w:style>
  <w:style w:type="character" w:customStyle="1" w:styleId="Heading3Char">
    <w:name w:val="Heading 3 Char"/>
    <w:link w:val="Heading3"/>
    <w:semiHidden/>
    <w:locked/>
    <w:rPr>
      <w:rFonts w:ascii="Cambria" w:hAnsi="Cambria" w:cs="Times New Roman"/>
      <w:b/>
      <w:bCs/>
      <w:sz w:val="26"/>
      <w:szCs w:val="26"/>
      <w:lang w:val="en-US" w:eastAsia="ko-KR"/>
    </w:rPr>
  </w:style>
  <w:style w:type="table" w:styleId="TableGrid">
    <w:name w:val="Table Grid"/>
    <w:basedOn w:val="TableNormal"/>
    <w:rsid w:val="00D27800"/>
    <w:rPr>
      <w:rFonts w:ascii="Tahoma" w:hAnsi="Tahoma" w:cs="Tahoma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4B5F62"/>
    <w:rPr>
      <w:rFonts w:ascii="Tahoma" w:hAnsi="Tahoma" w:cs="Tahoma"/>
      <w:b/>
      <w:bCs/>
      <w:sz w:val="20"/>
      <w:szCs w:val="20"/>
    </w:rPr>
  </w:style>
  <w:style w:type="paragraph" w:styleId="Header">
    <w:name w:val="header"/>
    <w:basedOn w:val="Normal"/>
    <w:link w:val="HeaderChar"/>
    <w:rsid w:val="00EF29E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cs="Times New Roman"/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rsid w:val="00EF29E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Pr>
      <w:rFonts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semiHidden/>
    <w:rsid w:val="00267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locked/>
    <w:rsid w:val="00267AA2"/>
    <w:rPr>
      <w:rFonts w:ascii="Tahoma" w:hAnsi="Tahoma" w:cs="Tahoma"/>
      <w:sz w:val="16"/>
      <w:szCs w:val="16"/>
      <w:lang w:val="en-US" w:eastAsia="ko-KR"/>
    </w:rPr>
  </w:style>
  <w:style w:type="paragraph" w:styleId="ListParagraph">
    <w:name w:val="List Paragraph"/>
    <w:basedOn w:val="Normal"/>
    <w:uiPriority w:val="34"/>
    <w:qFormat/>
    <w:rsid w:val="00E04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ICK SEA CUBS</vt:lpstr>
    </vt:vector>
  </TitlesOfParts>
  <Company>Microsoft Corporation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ICK SEA CUBS</dc:title>
  <dc:creator>Sam Russell</dc:creator>
  <cp:lastModifiedBy>Craig Sutherland</cp:lastModifiedBy>
  <cp:revision>18</cp:revision>
  <cp:lastPrinted>2019-05-26T23:05:00Z</cp:lastPrinted>
  <dcterms:created xsi:type="dcterms:W3CDTF">2019-08-19T23:31:00Z</dcterms:created>
  <dcterms:modified xsi:type="dcterms:W3CDTF">2020-03-09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5911033</vt:lpwstr>
  </property>
</Properties>
</file>